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704286F1" w:rsidR="003736EE" w:rsidRPr="000E764D" w:rsidRDefault="000730E1" w:rsidP="00863D87">
      <w:pPr>
        <w:pStyle w:val="Title"/>
        <w:spacing w:after="0"/>
        <w:contextualSpacing w:val="0"/>
        <w:jc w:val="center"/>
        <w:rPr>
          <w:sz w:val="32"/>
          <w:szCs w:val="32"/>
        </w:rPr>
      </w:pPr>
      <w:bookmarkStart w:id="0" w:name="_GoBack"/>
      <w:bookmarkEnd w:id="0"/>
      <w:r w:rsidRPr="000730E1">
        <w:rPr>
          <w:sz w:val="32"/>
          <w:szCs w:val="32"/>
        </w:rPr>
        <w:t>CMPS 312 Mobile Application Development</w:t>
      </w:r>
      <w:r w:rsidR="000E764D" w:rsidRPr="000E764D">
        <w:rPr>
          <w:sz w:val="32"/>
          <w:szCs w:val="32"/>
        </w:rPr>
        <w:t xml:space="preserve">- </w:t>
      </w:r>
      <w:r>
        <w:rPr>
          <w:sz w:val="32"/>
          <w:szCs w:val="32"/>
        </w:rPr>
        <w:t>Fall</w:t>
      </w:r>
      <w:r w:rsidR="008367BF">
        <w:rPr>
          <w:sz w:val="32"/>
          <w:szCs w:val="32"/>
        </w:rPr>
        <w:t xml:space="preserve"> 201</w:t>
      </w:r>
      <w:r w:rsidR="004D4FC5">
        <w:rPr>
          <w:sz w:val="32"/>
          <w:szCs w:val="32"/>
        </w:rPr>
        <w:t>9</w:t>
      </w:r>
    </w:p>
    <w:p w14:paraId="1583A845" w14:textId="4E7D94F8" w:rsidR="00F93229" w:rsidRPr="00807154" w:rsidRDefault="00807154" w:rsidP="00807154">
      <w:pPr>
        <w:spacing w:after="240" w:line="235" w:lineRule="auto"/>
        <w:ind w:left="17"/>
        <w:jc w:val="center"/>
        <w:rPr>
          <w:b/>
          <w:bCs/>
          <w:color w:val="4E81BD"/>
          <w:sz w:val="42"/>
          <w:szCs w:val="36"/>
        </w:rPr>
      </w:pPr>
      <w:r w:rsidRPr="00807154">
        <w:rPr>
          <w:rFonts w:ascii="Times New Roman" w:hAnsi="Times New Roman" w:cs="Times New Roman"/>
          <w:b/>
          <w:bCs/>
          <w:sz w:val="38"/>
          <w:szCs w:val="38"/>
        </w:rPr>
        <w:t xml:space="preserve">In Lab Assessment </w:t>
      </w:r>
      <w:r w:rsidR="0094503B">
        <w:rPr>
          <w:rFonts w:ascii="Times New Roman" w:hAnsi="Times New Roman" w:cs="Times New Roman"/>
          <w:b/>
          <w:bCs/>
          <w:sz w:val="38"/>
          <w:szCs w:val="38"/>
        </w:rPr>
        <w:t>3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416" w:type="dxa"/>
        <w:tblLayout w:type="fixed"/>
        <w:tblLook w:val="04A0" w:firstRow="1" w:lastRow="0" w:firstColumn="1" w:lastColumn="0" w:noHBand="0" w:noVBand="1"/>
      </w:tblPr>
      <w:tblGrid>
        <w:gridCol w:w="3650"/>
        <w:gridCol w:w="924"/>
        <w:gridCol w:w="1392"/>
        <w:gridCol w:w="2754"/>
        <w:gridCol w:w="696"/>
      </w:tblGrid>
      <w:tr w:rsidR="00594248" w:rsidRPr="00B1230E" w14:paraId="431162A9" w14:textId="77777777" w:rsidTr="009F48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0" w:type="dxa"/>
          </w:tcPr>
          <w:p w14:paraId="3916CA32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924" w:type="dxa"/>
          </w:tcPr>
          <w:p w14:paraId="3A57A3E6" w14:textId="32C956FF" w:rsidR="00594248" w:rsidRPr="00B1230E" w:rsidRDefault="0011191B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>Points</w:t>
            </w:r>
          </w:p>
        </w:tc>
        <w:tc>
          <w:tcPr>
            <w:tcW w:w="1392" w:type="dxa"/>
          </w:tcPr>
          <w:p w14:paraId="4F379030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754" w:type="dxa"/>
          </w:tcPr>
          <w:p w14:paraId="21A34EEA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696" w:type="dxa"/>
          </w:tcPr>
          <w:p w14:paraId="111739CF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87078" w14:paraId="64204293" w14:textId="77777777" w:rsidTr="009F4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0" w:type="dxa"/>
          </w:tcPr>
          <w:p w14:paraId="2B0817FF" w14:textId="3BC765EF" w:rsidR="00487078" w:rsidRDefault="00D074F7" w:rsidP="00ED490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 w:val="0"/>
                <w:bCs w:val="0"/>
                <w:color w:val="auto"/>
              </w:rPr>
              <w:t xml:space="preserve">Implemented the </w:t>
            </w:r>
            <w:proofErr w:type="spellStart"/>
            <w:r w:rsidR="0017693D" w:rsidRPr="0094503B">
              <w:rPr>
                <w:color w:val="auto"/>
              </w:rPr>
              <w:t>recyclerView</w:t>
            </w:r>
            <w:proofErr w:type="spellEnd"/>
            <w:r w:rsidR="0017693D">
              <w:rPr>
                <w:b w:val="0"/>
                <w:bCs w:val="0"/>
                <w:color w:val="auto"/>
              </w:rPr>
              <w:t xml:space="preserve">  </w:t>
            </w:r>
            <w:r w:rsidR="00691571">
              <w:rPr>
                <w:b w:val="0"/>
                <w:bCs w:val="0"/>
                <w:color w:val="auto"/>
              </w:rPr>
              <w:t xml:space="preserve">and is able to show the list of </w:t>
            </w:r>
            <w:r w:rsidR="00163E4B">
              <w:rPr>
                <w:b w:val="0"/>
                <w:bCs w:val="0"/>
                <w:color w:val="auto"/>
              </w:rPr>
              <w:t xml:space="preserve">groceries </w:t>
            </w:r>
            <w:r w:rsidR="0017693D">
              <w:rPr>
                <w:b w:val="0"/>
                <w:bCs w:val="0"/>
                <w:color w:val="auto"/>
              </w:rPr>
              <w:t xml:space="preserve"> </w:t>
            </w:r>
          </w:p>
        </w:tc>
        <w:tc>
          <w:tcPr>
            <w:tcW w:w="924" w:type="dxa"/>
          </w:tcPr>
          <w:p w14:paraId="708D4B41" w14:textId="51EC84D4" w:rsidR="00487078" w:rsidRPr="009E1EB6" w:rsidRDefault="00A140DA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392" w:type="dxa"/>
          </w:tcPr>
          <w:p w14:paraId="778CF099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4F724AD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6" w:type="dxa"/>
          </w:tcPr>
          <w:p w14:paraId="4846EDDE" w14:textId="77777777" w:rsidR="00487078" w:rsidRPr="009E1EB6" w:rsidRDefault="00487078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0B99F770" w14:textId="77777777" w:rsidTr="009F48D7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0" w:type="dxa"/>
          </w:tcPr>
          <w:p w14:paraId="0D02CA89" w14:textId="3C13EC26" w:rsidR="00AB6B36" w:rsidRPr="00F92FE9" w:rsidRDefault="00876BCE" w:rsidP="00AB6B3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OLE_LINK7"/>
            <w:bookmarkStart w:id="2" w:name="OLE_LINK8"/>
            <w:r>
              <w:rPr>
                <w:b w:val="0"/>
                <w:bCs w:val="0"/>
                <w:color w:val="auto"/>
              </w:rPr>
              <w:t xml:space="preserve">Implemented a dialog that allows adding </w:t>
            </w:r>
            <w:r w:rsidR="00252E25">
              <w:rPr>
                <w:b w:val="0"/>
                <w:bCs w:val="0"/>
                <w:color w:val="auto"/>
              </w:rPr>
              <w:t xml:space="preserve">a </w:t>
            </w:r>
            <w:r w:rsidR="0017693D">
              <w:rPr>
                <w:b w:val="0"/>
                <w:bCs w:val="0"/>
                <w:color w:val="auto"/>
              </w:rPr>
              <w:t xml:space="preserve">new </w:t>
            </w:r>
            <w:r w:rsidR="00163E4B">
              <w:rPr>
                <w:b w:val="0"/>
                <w:bCs w:val="0"/>
                <w:color w:val="auto"/>
              </w:rPr>
              <w:t>product</w:t>
            </w:r>
            <w:r w:rsidR="0017693D">
              <w:rPr>
                <w:b w:val="0"/>
                <w:bCs w:val="0"/>
                <w:color w:val="auto"/>
              </w:rPr>
              <w:t xml:space="preserve"> to the </w:t>
            </w:r>
            <w:proofErr w:type="spellStart"/>
            <w:r w:rsidR="0017693D" w:rsidRPr="0094503B">
              <w:rPr>
                <w:color w:val="auto"/>
              </w:rPr>
              <w:t>recyclerView</w:t>
            </w:r>
            <w:proofErr w:type="spellEnd"/>
            <w:r w:rsidR="0017693D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 xml:space="preserve">. </w:t>
            </w:r>
            <w:bookmarkEnd w:id="1"/>
            <w:bookmarkEnd w:id="2"/>
          </w:p>
        </w:tc>
        <w:tc>
          <w:tcPr>
            <w:tcW w:w="924" w:type="dxa"/>
          </w:tcPr>
          <w:p w14:paraId="3F2094C7" w14:textId="044409D8" w:rsidR="003F3C9F" w:rsidRPr="009E1EB6" w:rsidRDefault="00D074F7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1392" w:type="dxa"/>
          </w:tcPr>
          <w:p w14:paraId="5FF87A2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A73C8B1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696" w:type="dxa"/>
          </w:tcPr>
          <w:p w14:paraId="26E71EEB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163E4B" w14:paraId="428B3971" w14:textId="77777777" w:rsidTr="009F4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0" w:type="dxa"/>
          </w:tcPr>
          <w:p w14:paraId="5A877972" w14:textId="6C39507D" w:rsidR="00163E4B" w:rsidRDefault="00163E4B" w:rsidP="00AB6B36">
            <w:pPr>
              <w:widowControl w:val="0"/>
              <w:autoSpaceDE w:val="0"/>
              <w:autoSpaceDN w:val="0"/>
              <w:adjustRightInd w:val="0"/>
            </w:pPr>
            <w:r>
              <w:rPr>
                <w:b w:val="0"/>
                <w:bCs w:val="0"/>
                <w:color w:val="auto"/>
              </w:rPr>
              <w:t>Implemented a</w:t>
            </w:r>
            <w:r>
              <w:rPr>
                <w:b w:val="0"/>
                <w:bCs w:val="0"/>
                <w:color w:val="auto"/>
              </w:rPr>
              <w:t xml:space="preserve"> the delete button to remove product from the</w:t>
            </w:r>
            <w:r>
              <w:rPr>
                <w:b w:val="0"/>
                <w:bCs w:val="0"/>
                <w:color w:val="auto"/>
              </w:rPr>
              <w:t xml:space="preserve"> </w:t>
            </w:r>
            <w:proofErr w:type="spellStart"/>
            <w:r w:rsidRPr="0094503B">
              <w:rPr>
                <w:color w:val="auto"/>
              </w:rPr>
              <w:t>recyclerView</w:t>
            </w:r>
            <w:proofErr w:type="spellEnd"/>
          </w:p>
        </w:tc>
        <w:tc>
          <w:tcPr>
            <w:tcW w:w="924" w:type="dxa"/>
          </w:tcPr>
          <w:p w14:paraId="1A4AF7E3" w14:textId="72E4D6BC" w:rsidR="00163E4B" w:rsidRDefault="00A140DA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392" w:type="dxa"/>
          </w:tcPr>
          <w:p w14:paraId="49148167" w14:textId="77777777" w:rsidR="00163E4B" w:rsidRPr="009E1EB6" w:rsidRDefault="00163E4B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2B52044" w14:textId="77777777" w:rsidR="00163E4B" w:rsidRPr="009E1EB6" w:rsidRDefault="00163E4B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6" w:type="dxa"/>
          </w:tcPr>
          <w:p w14:paraId="69A38DFE" w14:textId="77777777" w:rsidR="00163E4B" w:rsidRPr="009E1EB6" w:rsidRDefault="00163E4B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67AC1876" w14:textId="77777777" w:rsidTr="009F48D7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0" w:type="dxa"/>
          </w:tcPr>
          <w:p w14:paraId="38660395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924" w:type="dxa"/>
          </w:tcPr>
          <w:p w14:paraId="3CA44D23" w14:textId="65D43301" w:rsidR="003F3C9F" w:rsidRPr="009E1EB6" w:rsidRDefault="00A140DA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t xml:space="preserve"> </w:t>
            </w:r>
          </w:p>
        </w:tc>
        <w:tc>
          <w:tcPr>
            <w:tcW w:w="1392" w:type="dxa"/>
          </w:tcPr>
          <w:p w14:paraId="063001A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ABCE1A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96" w:type="dxa"/>
          </w:tcPr>
          <w:p w14:paraId="3B2A7A8C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10ACA262" w14:textId="77777777" w:rsidTr="009F48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0" w:type="dxa"/>
          </w:tcPr>
          <w:p w14:paraId="50334B45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924" w:type="dxa"/>
          </w:tcPr>
          <w:p w14:paraId="5ADB7F31" w14:textId="50CDD15A" w:rsidR="003F3C9F" w:rsidRPr="00697905" w:rsidRDefault="003F3C9F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</w:t>
            </w:r>
            <w:r w:rsidR="00D074F7">
              <w:rPr>
                <w:color w:val="auto"/>
              </w:rPr>
              <w:t>2.5</w:t>
            </w:r>
          </w:p>
        </w:tc>
        <w:tc>
          <w:tcPr>
            <w:tcW w:w="1392" w:type="dxa"/>
          </w:tcPr>
          <w:p w14:paraId="31AB4E92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13F213BA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96" w:type="dxa"/>
          </w:tcPr>
          <w:p w14:paraId="48EB947F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7207CEF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309B696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5526F9D1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534AB49F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74000E9A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6A6B40EE" w14:textId="77777777" w:rsidR="0027398F" w:rsidRPr="0027398F" w:rsidRDefault="0027398F" w:rsidP="0027398F"/>
    <w:p w14:paraId="5FC6854F" w14:textId="77777777" w:rsidR="00C63192" w:rsidRPr="00C63192" w:rsidRDefault="00C63192" w:rsidP="00C63192"/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lastRenderedPageBreak/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F0A442" w14:textId="77777777" w:rsidR="0083747F" w:rsidRDefault="0083747F" w:rsidP="007D42BF">
      <w:pPr>
        <w:spacing w:after="0" w:line="240" w:lineRule="auto"/>
      </w:pPr>
      <w:r>
        <w:separator/>
      </w:r>
    </w:p>
  </w:endnote>
  <w:endnote w:type="continuationSeparator" w:id="0">
    <w:p w14:paraId="0B756314" w14:textId="77777777" w:rsidR="0083747F" w:rsidRDefault="0083747F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8367BF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3B9A08" w14:textId="77777777" w:rsidR="0083747F" w:rsidRDefault="0083747F" w:rsidP="007D42BF">
      <w:pPr>
        <w:spacing w:after="0" w:line="240" w:lineRule="auto"/>
      </w:pPr>
      <w:r>
        <w:separator/>
      </w:r>
    </w:p>
  </w:footnote>
  <w:footnote w:type="continuationSeparator" w:id="0">
    <w:p w14:paraId="23F28E7C" w14:textId="77777777" w:rsidR="0083747F" w:rsidRDefault="0083747F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6374"/>
    <w:multiLevelType w:val="hybridMultilevel"/>
    <w:tmpl w:val="28ACD582"/>
    <w:lvl w:ilvl="0" w:tplc="79448502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13328"/>
    <w:multiLevelType w:val="hybridMultilevel"/>
    <w:tmpl w:val="08E24424"/>
    <w:lvl w:ilvl="0" w:tplc="605ADF10">
      <w:numFmt w:val="bullet"/>
      <w:lvlText w:val=""/>
      <w:lvlJc w:val="left"/>
      <w:pPr>
        <w:ind w:left="4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9"/>
  </w:num>
  <w:num w:numId="4">
    <w:abstractNumId w:val="1"/>
  </w:num>
  <w:num w:numId="5">
    <w:abstractNumId w:val="8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7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31CA6"/>
    <w:rsid w:val="00053756"/>
    <w:rsid w:val="000730E1"/>
    <w:rsid w:val="000735BE"/>
    <w:rsid w:val="00075BE2"/>
    <w:rsid w:val="00076B7B"/>
    <w:rsid w:val="000D1D13"/>
    <w:rsid w:val="000D5E32"/>
    <w:rsid w:val="000E764D"/>
    <w:rsid w:val="000F1948"/>
    <w:rsid w:val="000F1DB3"/>
    <w:rsid w:val="0011191B"/>
    <w:rsid w:val="00123CEF"/>
    <w:rsid w:val="00133EED"/>
    <w:rsid w:val="00163E4B"/>
    <w:rsid w:val="0017693D"/>
    <w:rsid w:val="001B7447"/>
    <w:rsid w:val="001D0F47"/>
    <w:rsid w:val="001E676E"/>
    <w:rsid w:val="001F3E79"/>
    <w:rsid w:val="00252E25"/>
    <w:rsid w:val="0027398F"/>
    <w:rsid w:val="002B5C08"/>
    <w:rsid w:val="0034257A"/>
    <w:rsid w:val="003736EE"/>
    <w:rsid w:val="00385EFA"/>
    <w:rsid w:val="003B7C97"/>
    <w:rsid w:val="003C7D74"/>
    <w:rsid w:val="003D3A37"/>
    <w:rsid w:val="003F3C9F"/>
    <w:rsid w:val="00456935"/>
    <w:rsid w:val="00487078"/>
    <w:rsid w:val="00497973"/>
    <w:rsid w:val="004C670C"/>
    <w:rsid w:val="004D10BC"/>
    <w:rsid w:val="004D4FC5"/>
    <w:rsid w:val="004E26DE"/>
    <w:rsid w:val="0050214D"/>
    <w:rsid w:val="00546A06"/>
    <w:rsid w:val="00594248"/>
    <w:rsid w:val="00595819"/>
    <w:rsid w:val="005B67D2"/>
    <w:rsid w:val="00643B4F"/>
    <w:rsid w:val="00655CD6"/>
    <w:rsid w:val="00691571"/>
    <w:rsid w:val="006B6655"/>
    <w:rsid w:val="007109D2"/>
    <w:rsid w:val="007213D9"/>
    <w:rsid w:val="0074090E"/>
    <w:rsid w:val="0076174A"/>
    <w:rsid w:val="007642E8"/>
    <w:rsid w:val="00773757"/>
    <w:rsid w:val="007D42BF"/>
    <w:rsid w:val="00807154"/>
    <w:rsid w:val="00834050"/>
    <w:rsid w:val="008367BF"/>
    <w:rsid w:val="0083747F"/>
    <w:rsid w:val="00863D87"/>
    <w:rsid w:val="00876BCE"/>
    <w:rsid w:val="00892C46"/>
    <w:rsid w:val="008A12EA"/>
    <w:rsid w:val="008B435A"/>
    <w:rsid w:val="008B5BBD"/>
    <w:rsid w:val="00907FA0"/>
    <w:rsid w:val="0094503B"/>
    <w:rsid w:val="00972299"/>
    <w:rsid w:val="00982089"/>
    <w:rsid w:val="009B0645"/>
    <w:rsid w:val="009C066D"/>
    <w:rsid w:val="009E1EB6"/>
    <w:rsid w:val="009F48D7"/>
    <w:rsid w:val="00A140DA"/>
    <w:rsid w:val="00A54491"/>
    <w:rsid w:val="00A54A83"/>
    <w:rsid w:val="00A9338F"/>
    <w:rsid w:val="00A93A34"/>
    <w:rsid w:val="00AA3747"/>
    <w:rsid w:val="00AB6B36"/>
    <w:rsid w:val="00AD0A31"/>
    <w:rsid w:val="00B06589"/>
    <w:rsid w:val="00B25411"/>
    <w:rsid w:val="00B34D52"/>
    <w:rsid w:val="00B73E75"/>
    <w:rsid w:val="00B8118E"/>
    <w:rsid w:val="00B82093"/>
    <w:rsid w:val="00B83201"/>
    <w:rsid w:val="00BA3A94"/>
    <w:rsid w:val="00BD5B70"/>
    <w:rsid w:val="00BF7DCB"/>
    <w:rsid w:val="00C63192"/>
    <w:rsid w:val="00C65D1E"/>
    <w:rsid w:val="00C85EA2"/>
    <w:rsid w:val="00CB17EF"/>
    <w:rsid w:val="00CB2566"/>
    <w:rsid w:val="00CC38C2"/>
    <w:rsid w:val="00CD6CBC"/>
    <w:rsid w:val="00D074F7"/>
    <w:rsid w:val="00D43F40"/>
    <w:rsid w:val="00D47A71"/>
    <w:rsid w:val="00D57339"/>
    <w:rsid w:val="00D65AC7"/>
    <w:rsid w:val="00D80AC7"/>
    <w:rsid w:val="00DB4F03"/>
    <w:rsid w:val="00DB6028"/>
    <w:rsid w:val="00E85FBE"/>
    <w:rsid w:val="00EC22D0"/>
    <w:rsid w:val="00ED4907"/>
    <w:rsid w:val="00EF5FA0"/>
    <w:rsid w:val="00F04623"/>
    <w:rsid w:val="00F25691"/>
    <w:rsid w:val="00F713A4"/>
    <w:rsid w:val="00F92FE9"/>
    <w:rsid w:val="00F93229"/>
    <w:rsid w:val="00FA303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EAD438-0DC7-3C45-8DDE-E19940E57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19</cp:revision>
  <dcterms:created xsi:type="dcterms:W3CDTF">2018-09-16T10:11:00Z</dcterms:created>
  <dcterms:modified xsi:type="dcterms:W3CDTF">2019-10-30T08:39:00Z</dcterms:modified>
</cp:coreProperties>
</file>